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e2915df09dba3adc599a27b5949d8b0f389c4c"/>
      <w:r>
        <w:rPr>
          <w:b/>
        </w:rPr>
        <w:t xml:space="preserve">ПРОТОКОЛ ПРО РЕЗУЛЬТАТИ ЕЛЕКТРОННОГО АУКЦІОНУ № LLE001-UA-20230317-490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ЕЛИКОЛЮБІ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9.03.2023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нежитлового приміщення першого поверху площею 22,3 м.кв. (прим. № 40-41), розташовані в будівлі (літ. Б-3) лікувального корпусу за адресою: Львівська обл., Львівський р-н, смт. Великий Любінь, вул. Львівська, 6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першого поверху площею 22,3 м.кв. (прим. № 40-41), розташовані в будівлі (літ. Б-3) лікувального корпусу за адресою: Львівська обл., Львівський р-н, смт. Великий Любінь, вул. Львівська, 6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85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85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8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43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859,15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9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3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90544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4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90544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5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90544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6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8999980334139870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338,59 грн (одна тисяча триста тридцять вісім гривень 59 копійок), у т.ч. ПДВ</w:t>
      </w:r>
      <w:r>
        <w:t xml:space="preserve"> </w:t>
      </w:r>
      <w:r>
        <w:t xml:space="preserve">223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6 098,01 грн (шість тисяч дев'яносто вісім гривень 0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859,15 грн без ПДВ (одна тисяча вісімсот п'ятдесят дев'ять гривень 15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ЕЛИКОЛЮБІ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2:50:45Z</dcterms:created>
  <dcterms:modified xsi:type="dcterms:W3CDTF">2024-05-06T02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